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84B24" w14:textId="7C6A0AA2" w:rsidR="008739D2" w:rsidRDefault="008739D2">
      <w:bookmarkStart w:id="0" w:name="_GoBack"/>
      <w:bookmarkEnd w:id="0"/>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04BC7614"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p>
    <w:p w14:paraId="1738C358" w14:textId="0D367233" w:rsidR="00E91DEE" w:rsidRDefault="00906185">
      <w:r>
        <w:t>OBS! Tänk på att Ni behöver en nyckel för att komma in i klubblokalen för att hämta väster mm. Kolla med ledarna.</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426305EC" w:rsidR="008739D2" w:rsidRDefault="008739D2" w:rsidP="00906185">
      <w:pPr>
        <w:pStyle w:val="xm3674951522762414071xp1"/>
      </w:pPr>
      <w:r>
        <w:rPr>
          <w:sz w:val="21"/>
          <w:szCs w:val="21"/>
        </w:rPr>
        <w:t xml:space="preserve">Länk: </w:t>
      </w:r>
      <w:hyperlink r:id="rId5" w:tgtFrame="_blank" w:history="1">
        <w:r>
          <w:rPr>
            <w:rStyle w:val="Hyperlnk"/>
          </w:rPr>
          <w:t>https://nattvandringnu.learnster.com/invitation/067e4c3bc1d3ae52edf6c20a17032312?vendor=nattvandringnu</w:t>
        </w:r>
      </w:hyperlink>
      <w:r>
        <w:t xml:space="preserve"> </w:t>
      </w:r>
      <w:r w:rsidR="00906185">
        <w:br/>
      </w:r>
    </w:p>
    <w:p w14:paraId="0F07865C" w14:textId="2C2554BD" w:rsidR="008739D2" w:rsidRDefault="008739D2" w:rsidP="008739D2">
      <w:pPr>
        <w:pStyle w:val="xm3674951522762414071xmsonormal"/>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r w:rsidR="00906185">
        <w:rPr>
          <w:sz w:val="21"/>
          <w:szCs w:val="21"/>
        </w:rPr>
        <w:br/>
      </w:r>
      <w:r>
        <w:rPr>
          <w:sz w:val="21"/>
          <w:szCs w:val="21"/>
        </w:rPr>
        <w:t> </w:t>
      </w:r>
      <w:r>
        <w:rPr>
          <w:b/>
          <w:bCs/>
          <w:sz w:val="21"/>
          <w:szCs w:val="21"/>
        </w:rPr>
        <w:t>Loggbok</w:t>
      </w:r>
      <w:r>
        <w:rPr>
          <w:b/>
          <w:bCs/>
          <w:sz w:val="21"/>
          <w:szCs w:val="21"/>
        </w:rPr>
        <w:br/>
      </w: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Pr>
          <w:sz w:val="21"/>
          <w:szCs w:val="21"/>
        </w:rPr>
        <w:br/>
        <w:t xml:space="preserve">Ni behöver inte lägga in någon adress till oss på stiftelsen </w:t>
      </w:r>
      <w:hyperlink r:id="rId7" w:tgtFrame="_blank" w:history="1">
        <w:r>
          <w:rPr>
            <w:rStyle w:val="Hyperlnk"/>
            <w:sz w:val="21"/>
            <w:szCs w:val="21"/>
          </w:rPr>
          <w:t>nattvandring.nu</w:t>
        </w:r>
      </w:hyperlink>
      <w:r>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2EBA225B" w14:textId="77777777" w:rsidR="008739D2" w:rsidRDefault="008739D2" w:rsidP="008739D2">
      <w:pPr>
        <w:pStyle w:val="xm3674951522762414071xmsonormal"/>
      </w:pPr>
      <w:r>
        <w:rPr>
          <w:sz w:val="21"/>
          <w:szCs w:val="21"/>
        </w:rPr>
        <w:t> </w:t>
      </w:r>
    </w:p>
    <w:p w14:paraId="35C4D9F8" w14:textId="77777777" w:rsidR="008739D2" w:rsidRDefault="008739D2" w:rsidP="008739D2">
      <w:pPr>
        <w:pStyle w:val="xm3674951522762414071xmsonormal"/>
        <w:spacing w:after="240" w:afterAutospacing="0"/>
      </w:pPr>
      <w:r>
        <w:rPr>
          <w:sz w:val="21"/>
          <w:szCs w:val="21"/>
        </w:rPr>
        <w:t xml:space="preserve">Loggboken </w:t>
      </w:r>
      <w:hyperlink r:id="rId8" w:tgtFrame="_blank" w:history="1">
        <w:r>
          <w:rPr>
            <w:rStyle w:val="Hyperlnk"/>
            <w:sz w:val="21"/>
            <w:szCs w:val="21"/>
          </w:rPr>
          <w:t>når du här</w:t>
        </w:r>
      </w:hyperlink>
      <w:r>
        <w:rPr>
          <w:sz w:val="21"/>
          <w:szCs w:val="21"/>
        </w:rPr>
        <w:t xml:space="preserve"> och använd nedanstående uppgifter för att logga in.</w:t>
      </w:r>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587E26F9" w14:textId="1CBC91C3" w:rsidR="008739D2" w:rsidRDefault="008739D2" w:rsidP="008739D2">
      <w:pPr>
        <w:pStyle w:val="xm3674951522762414071xmsonormal"/>
      </w:pPr>
      <w:r>
        <w:t xml:space="preserve">Man behöver lägga in denna mailadress när man rapporterar </w:t>
      </w:r>
      <w:hyperlink r:id="rId9" w:history="1">
        <w:r w:rsidRPr="002C1BB7">
          <w:rPr>
            <w:rStyle w:val="Hyperlnk"/>
          </w:rPr>
          <w:t>balingeif@nattvandring.nu</w:t>
        </w:r>
      </w:hyperlink>
    </w:p>
    <w:p w14:paraId="753E663A" w14:textId="77777777" w:rsidR="004821BA" w:rsidRDefault="004821BA" w:rsidP="008739D2">
      <w:pPr>
        <w:pStyle w:val="xm3674951522762414071xmsonormal"/>
        <w:rPr>
          <w:i/>
          <w:iCs/>
        </w:rPr>
      </w:pPr>
    </w:p>
    <w:p w14:paraId="4911CE35" w14:textId="3648D857" w:rsidR="004821BA" w:rsidRPr="00710C1F" w:rsidRDefault="00906185" w:rsidP="004821BA">
      <w:pPr>
        <w:pStyle w:val="xm3674951522762414071xmsonormal"/>
        <w:rPr>
          <w:i/>
          <w:iCs/>
        </w:rPr>
      </w:pPr>
      <w:r w:rsidRPr="00906185">
        <w:rPr>
          <w:i/>
          <w:iCs/>
        </w:rPr>
        <w:t>Bästa hälsningar styrelsen i Bälinge I</w:t>
      </w:r>
      <w:r w:rsidR="004821BA">
        <w:rPr>
          <w:i/>
          <w:iCs/>
        </w:rPr>
        <w:t>F</w:t>
      </w:r>
      <w:r w:rsidR="00710C1F">
        <w:rPr>
          <w:sz w:val="21"/>
          <w:szCs w:val="21"/>
        </w:rPr>
        <w:t xml:space="preserve"> </w:t>
      </w:r>
    </w:p>
    <w:sectPr w:rsidR="004821BA" w:rsidRPr="00710C1F"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NDMxMjUzNzY1szBV0lEKTi0uzszPAykwqQUA0UysGCwAAAA="/>
  </w:docVars>
  <w:rsids>
    <w:rsidRoot w:val="008739D2"/>
    <w:rsid w:val="000D2687"/>
    <w:rsid w:val="00467E63"/>
    <w:rsid w:val="004821BA"/>
    <w:rsid w:val="00710C1F"/>
    <w:rsid w:val="00783FA3"/>
    <w:rsid w:val="008739D2"/>
    <w:rsid w:val="008D5AAE"/>
    <w:rsid w:val="00906185"/>
    <w:rsid w:val="00997E72"/>
    <w:rsid w:val="00A25A5F"/>
    <w:rsid w:val="00B850C1"/>
    <w:rsid w:val="00BE420A"/>
    <w:rsid w:val="00CE0FD9"/>
    <w:rsid w:val="00D8434A"/>
    <w:rsid w:val="00E91DEE"/>
    <w:rsid w:val="00FD554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customStyle="1" w:styleId="UnresolvedMention">
    <w:name w:val="Unresolved Mention"/>
    <w:basedOn w:val="Standardstycketeckensnitt"/>
    <w:uiPriority w:val="99"/>
    <w:semiHidden/>
    <w:unhideWhenUsed/>
    <w:rsid w:val="00873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nam12.safelinks.protection.outlook.com/?url=https%3A%2F%2Fnattvandringnu.learnster.com%2Finvitation%2F067e4c3bc1d3ae52edf6c20a17032312%3Fvendor%3Dnattvandringnu&amp;data=04%7C01%7Cfredrik.soderlund%40wellspect.com%7C40714dda089a4d14e7e808d98fcbbd9c%7Cbc74e59c5fa341579c376e5063d11a62%7C0%7C0%7C637698927502250783%7CUnknown%7CTWFpbGZsb3d8eyJWIjoiMC4wLjAwMDAiLCJQIjoiV2luMzIiLCJBTiI6Ik1haWwiLCJXVCI6Mn0%3D%7C1000&amp;sdata=vpHnOh8kdyH%2Fqi7fM5VGx8MgM4W6RkWREN%2FA5rhA%2B%2Fw%3D&amp;reserved=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07</Words>
  <Characters>3223</Characters>
  <Application>Microsoft Office Word</Application>
  <DocSecurity>0</DocSecurity>
  <Lines>26</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Cecilia Alm</cp:lastModifiedBy>
  <cp:revision>2</cp:revision>
  <dcterms:created xsi:type="dcterms:W3CDTF">2022-08-12T09:34:00Z</dcterms:created>
  <dcterms:modified xsi:type="dcterms:W3CDTF">2022-08-12T09:34:00Z</dcterms:modified>
</cp:coreProperties>
</file>